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4d6b4cfa3f9b7fe354962782ebda221ff49dd62"/>
      <w:r>
        <w:rPr>
          <w:b/>
        </w:rPr>
        <w:t xml:space="preserve">ПРОТОКОЛ ПРО РЕЗУЛЬТАТИ ЕЛЕКТРОННОГО АУКЦІОНУ № LLE001-UA-20220923-6103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2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СПІЛЬНОЇ КОМУНАЛЬНОЇ ВЛАСНОСТІ ТЕРИТОРІАЛЬНИХ ГРОМАД ВІННИ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4.10.2022 12:5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на право оренди частини димової труби котельні, що належить до спільної власності територіальних громад сіл, селищ, міст Вінницької області, розташованої за адресою: вул. Амосова, б.1, м. Вінниця, основною та загальною площею 30.0 кв.м.</w:t>
      </w:r>
    </w:p>
    <w:p>
      <w:pPr>
        <w:numPr>
          <w:ilvl w:val="0"/>
          <w:numId w:val="1001"/>
        </w:numPr>
        <w:pStyle w:val="Compact"/>
      </w:pPr>
      <w:r>
        <w:t xml:space="preserve">Частина димової труби котельні, що належить до спільної власності територіальних громад сіл, селищ, міст Вінницької області, розташованої за адресою: вул. Амосова, б.1, м. Вінниця, основною та загальною площею 30.0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2 226,36 грн, у т.ч. ПДВ</w:t>
      </w:r>
      <w:r>
        <w:t xml:space="preserve"> </w:t>
      </w:r>
      <w:r>
        <w:t xml:space="preserve">371,0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2 300,00 грн, у т.ч. ПДВ</w:t>
      </w:r>
      <w:r>
        <w:t xml:space="preserve"> </w:t>
      </w:r>
      <w:r>
        <w:t xml:space="preserve">383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22,2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96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2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9.2022 11:57:0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 ***** ***** ***** *****, ЄДРПОУ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Управління спільної комунальної власності територіальних громад Вінницької області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0098076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«Державний ощадний банк України»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302076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02076000000000260033356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Управління спільної комунальної власності територіальних громад Вінницької області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20098076</w:t>
      </w:r>
    </w:p>
    <w:p>
      <w:pPr>
        <w:numPr>
          <w:ilvl w:val="0"/>
          <w:numId w:val="1004"/>
        </w:numPr>
        <w:pStyle w:val="Compact"/>
      </w:pPr>
      <w:r>
        <w:t xml:space="preserve">Назва банку: АТ «Державний ощадний банк України»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020760000000002600333560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30207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1 380,00 грн (одна тисяча триста вісімдесят гривень 00 копійок), у т.ч. ПДВ</w:t>
      </w:r>
      <w:r>
        <w:t xml:space="preserve"> </w:t>
      </w:r>
      <w:r>
        <w:t xml:space="preserve">23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3 582,00 грн (три тисячі п'ятсот вісімдесят дві гривні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2 300,00 грн, у т.ч. ПДВ</w:t>
      </w:r>
      <w:r>
        <w:t xml:space="preserve"> </w:t>
      </w:r>
      <w:r>
        <w:t xml:space="preserve">383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3.10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 ***** ***** ***** *****, ЄДРПОУ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СПІЛЬНОЇ КОМУНАЛЬНОЇ ВЛАСНОСТІ ТЕРИТОРІАЛЬНИХ ГРОМАД ВІННИЦ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23:12:43Z</dcterms:created>
  <dcterms:modified xsi:type="dcterms:W3CDTF">2024-05-04T23:1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